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0453C0" w14:textId="77777777" w:rsidR="004130E0" w:rsidRDefault="004130E0"/>
    <w:p w14:paraId="4ED5D186" w14:textId="77777777" w:rsidR="004130E0" w:rsidRDefault="00C26CE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360" w:lineRule="auto"/>
        <w:ind w:left="142" w:firstLine="425"/>
        <w:jc w:val="right"/>
        <w:rPr>
          <w:color w:val="000000"/>
        </w:rPr>
      </w:pPr>
      <w:r>
        <w:rPr>
          <w:color w:val="000000"/>
        </w:rPr>
        <w:t>A (</w:t>
      </w:r>
      <w:r w:rsidR="00A323A5">
        <w:rPr>
          <w:color w:val="000000"/>
        </w:rPr>
        <w:t>R</w:t>
      </w:r>
      <w:r w:rsidR="00A44BD2">
        <w:rPr>
          <w:color w:val="000000"/>
        </w:rPr>
        <w:t xml:space="preserve">appresentante </w:t>
      </w:r>
      <w:r w:rsidR="00A323A5">
        <w:rPr>
          <w:color w:val="000000"/>
        </w:rPr>
        <w:t>L</w:t>
      </w:r>
      <w:r w:rsidR="00A44BD2">
        <w:rPr>
          <w:color w:val="000000"/>
        </w:rPr>
        <w:t>egale del</w:t>
      </w:r>
      <w:r>
        <w:rPr>
          <w:color w:val="000000"/>
        </w:rPr>
        <w:t>l’ente ospitante)</w:t>
      </w:r>
    </w:p>
    <w:p w14:paraId="7BD3EFBF" w14:textId="77777777" w:rsidR="004130E0" w:rsidRDefault="00C26CE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360" w:lineRule="auto"/>
        <w:ind w:left="142" w:firstLine="425"/>
        <w:jc w:val="right"/>
        <w:rPr>
          <w:color w:val="000000"/>
        </w:rPr>
      </w:pPr>
      <w:r>
        <w:rPr>
          <w:color w:val="000000"/>
        </w:rPr>
        <w:t>_______________________</w:t>
      </w:r>
    </w:p>
    <w:p w14:paraId="0CA16C13" w14:textId="77777777" w:rsidR="004130E0" w:rsidRDefault="00C26CE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center"/>
        <w:rPr>
          <w:b/>
          <w:color w:val="000000"/>
        </w:rPr>
      </w:pPr>
      <w:r>
        <w:rPr>
          <w:b/>
          <w:color w:val="000000"/>
        </w:rPr>
        <w:t>PROPOSTA DI COLLABORAZIONE TRA IL DAGRI E ________________________________________</w:t>
      </w:r>
    </w:p>
    <w:p w14:paraId="27BBC7C8" w14:textId="2F249301" w:rsidR="004130E0" w:rsidRDefault="00C26CE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240" w:line="360" w:lineRule="auto"/>
        <w:ind w:left="142" w:firstLine="425"/>
        <w:jc w:val="both"/>
        <w:rPr>
          <w:color w:val="000000"/>
        </w:rPr>
      </w:pPr>
      <w:r>
        <w:rPr>
          <w:color w:val="000000"/>
        </w:rPr>
        <w:t xml:space="preserve">Il/La </w:t>
      </w:r>
      <w:proofErr w:type="spellStart"/>
      <w:r>
        <w:rPr>
          <w:color w:val="000000"/>
        </w:rPr>
        <w:t>sottoscritt</w:t>
      </w:r>
      <w:proofErr w:type="spellEnd"/>
      <w:r w:rsidR="002D6623">
        <w:rPr>
          <w:color w:val="000000"/>
        </w:rPr>
        <w:t>*</w:t>
      </w:r>
      <w:r>
        <w:rPr>
          <w:color w:val="000000"/>
        </w:rPr>
        <w:t>__________________, in qualità di Prof</w:t>
      </w:r>
      <w:r w:rsidR="00CC7F87">
        <w:rPr>
          <w:color w:val="000000"/>
        </w:rPr>
        <w:t>*</w:t>
      </w:r>
      <w:r>
        <w:rPr>
          <w:color w:val="000000"/>
        </w:rPr>
        <w:t>/ Ricercator</w:t>
      </w:r>
      <w:r w:rsidR="00CC7F87">
        <w:rPr>
          <w:color w:val="000000"/>
        </w:rPr>
        <w:t>*</w:t>
      </w:r>
      <w:r>
        <w:rPr>
          <w:color w:val="000000"/>
        </w:rPr>
        <w:t xml:space="preserve"> </w:t>
      </w:r>
      <w:r w:rsidR="008E5AA9">
        <w:rPr>
          <w:color w:val="000000"/>
        </w:rPr>
        <w:t>/</w:t>
      </w:r>
      <w:r w:rsidR="00A57DFB">
        <w:rPr>
          <w:color w:val="000000"/>
        </w:rPr>
        <w:t>(</w:t>
      </w:r>
      <w:r w:rsidR="008E5AA9">
        <w:rPr>
          <w:color w:val="000000"/>
        </w:rPr>
        <w:t>Coordinator</w:t>
      </w:r>
      <w:r w:rsidR="00CC7F87">
        <w:rPr>
          <w:color w:val="000000"/>
        </w:rPr>
        <w:t>*</w:t>
      </w:r>
      <w:r w:rsidR="008E5AA9">
        <w:rPr>
          <w:color w:val="000000"/>
        </w:rPr>
        <w:t xml:space="preserve"> del Dottorato di ricerca in ______________________________________________________</w:t>
      </w:r>
      <w:r w:rsidR="00A57DFB">
        <w:rPr>
          <w:color w:val="000000"/>
        </w:rPr>
        <w:t>)</w:t>
      </w:r>
      <w:r w:rsidR="008E5AA9">
        <w:rPr>
          <w:color w:val="000000"/>
        </w:rPr>
        <w:t xml:space="preserve"> </w:t>
      </w:r>
      <w:r>
        <w:rPr>
          <w:color w:val="000000"/>
        </w:rPr>
        <w:t xml:space="preserve">presso il DAGRI (Dipartimento di Scienze e Tecnologie Agrarie, Alimentari, Ambientali e Forestali) - Università degli Studi di Firenze, </w:t>
      </w:r>
    </w:p>
    <w:p w14:paraId="69EC03F1" w14:textId="77777777" w:rsidR="004130E0" w:rsidRDefault="00C26CE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240" w:line="360" w:lineRule="auto"/>
        <w:ind w:left="142" w:firstLine="425"/>
        <w:jc w:val="both"/>
        <w:rPr>
          <w:color w:val="000000"/>
        </w:rPr>
      </w:pPr>
      <w:r>
        <w:rPr>
          <w:color w:val="000000"/>
        </w:rPr>
        <w:t>(</w:t>
      </w:r>
      <w:r>
        <w:rPr>
          <w:i/>
          <w:color w:val="000000"/>
        </w:rPr>
        <w:t>eventuale</w:t>
      </w:r>
      <w:r>
        <w:rPr>
          <w:color w:val="000000"/>
        </w:rPr>
        <w:t xml:space="preserve">) all’interno dell’accordo o progetto____________________________________________ (indicare il nome del progetto o accordo esistente) attivo tra il DAGRI e la struttura ospitante </w:t>
      </w:r>
    </w:p>
    <w:p w14:paraId="1E602EE9" w14:textId="77777777" w:rsidR="004130E0" w:rsidRDefault="00C26CE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360" w:lineRule="auto"/>
        <w:ind w:left="142" w:firstLine="425"/>
        <w:jc w:val="both"/>
        <w:rPr>
          <w:b/>
          <w:color w:val="000000"/>
        </w:rPr>
      </w:pPr>
      <w:r>
        <w:rPr>
          <w:color w:val="000000"/>
        </w:rPr>
        <w:t xml:space="preserve">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b/>
          <w:color w:val="000000"/>
        </w:rPr>
        <w:t>propone una collaborazione nell’interesse del/della</w:t>
      </w:r>
    </w:p>
    <w:p w14:paraId="6AF46BDF" w14:textId="378F2C0B" w:rsidR="004130E0" w:rsidRDefault="00C26CE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360" w:lineRule="auto"/>
        <w:ind w:left="142"/>
        <w:jc w:val="both"/>
        <w:rPr>
          <w:color w:val="000000"/>
        </w:rPr>
      </w:pPr>
      <w:r>
        <w:rPr>
          <w:color w:val="000000"/>
        </w:rPr>
        <w:t>(ruolo</w:t>
      </w:r>
      <w:r w:rsidR="00C445D7">
        <w:rPr>
          <w:color w:val="000000"/>
        </w:rPr>
        <w:t xml:space="preserve">: </w:t>
      </w:r>
      <w:r>
        <w:rPr>
          <w:color w:val="000000"/>
        </w:rPr>
        <w:t>Prof</w:t>
      </w:r>
      <w:r w:rsidR="002D6623">
        <w:rPr>
          <w:color w:val="000000"/>
        </w:rPr>
        <w:t>*</w:t>
      </w:r>
      <w:r>
        <w:rPr>
          <w:color w:val="000000"/>
        </w:rPr>
        <w:t xml:space="preserve">, </w:t>
      </w:r>
      <w:r w:rsidR="002A7401">
        <w:rPr>
          <w:color w:val="000000"/>
        </w:rPr>
        <w:t xml:space="preserve">ricercatore, </w:t>
      </w:r>
      <w:r>
        <w:rPr>
          <w:color w:val="000000"/>
        </w:rPr>
        <w:t>assegnista</w:t>
      </w:r>
      <w:r w:rsidR="008E5AA9">
        <w:rPr>
          <w:color w:val="000000"/>
        </w:rPr>
        <w:t xml:space="preserve">, </w:t>
      </w:r>
      <w:proofErr w:type="spellStart"/>
      <w:r w:rsidR="00C445D7">
        <w:rPr>
          <w:color w:val="000000"/>
        </w:rPr>
        <w:t>dottorand</w:t>
      </w:r>
      <w:proofErr w:type="spellEnd"/>
      <w:r w:rsidR="00C445D7">
        <w:rPr>
          <w:color w:val="000000"/>
        </w:rPr>
        <w:t xml:space="preserve">*, borsista, </w:t>
      </w:r>
      <w:r w:rsidR="002A7401">
        <w:rPr>
          <w:color w:val="000000"/>
        </w:rPr>
        <w:t>Personale TA (</w:t>
      </w:r>
      <w:r w:rsidR="002A7401" w:rsidRPr="002A7401">
        <w:rPr>
          <w:b/>
          <w:bCs/>
          <w:color w:val="000000"/>
        </w:rPr>
        <w:t>DI SEGUITO “R</w:t>
      </w:r>
      <w:r w:rsidR="002A7401">
        <w:rPr>
          <w:b/>
          <w:bCs/>
          <w:color w:val="000000"/>
        </w:rPr>
        <w:t>ICERCATOR*</w:t>
      </w:r>
      <w:r w:rsidR="002A7401">
        <w:rPr>
          <w:color w:val="000000"/>
        </w:rPr>
        <w:t>”))</w:t>
      </w:r>
      <w:r w:rsidR="008E5AA9">
        <w:rPr>
          <w:color w:val="000000"/>
        </w:rPr>
        <w:t xml:space="preserve"> </w:t>
      </w:r>
      <w:r>
        <w:rPr>
          <w:color w:val="000000"/>
        </w:rPr>
        <w:t>________________ (nome e cognome)</w:t>
      </w:r>
      <w:r w:rsidR="008E5AA9">
        <w:rPr>
          <w:color w:val="000000"/>
        </w:rPr>
        <w:t xml:space="preserve"> </w:t>
      </w:r>
      <w:r>
        <w:rPr>
          <w:color w:val="000000"/>
        </w:rPr>
        <w:t xml:space="preserve">____________________ </w:t>
      </w:r>
      <w:proofErr w:type="spellStart"/>
      <w:r>
        <w:rPr>
          <w:color w:val="000000"/>
        </w:rPr>
        <w:t>nat</w:t>
      </w:r>
      <w:proofErr w:type="spellEnd"/>
      <w:r w:rsidR="002D6623">
        <w:rPr>
          <w:color w:val="000000"/>
        </w:rPr>
        <w:t>*</w:t>
      </w:r>
      <w:r>
        <w:rPr>
          <w:color w:val="000000"/>
        </w:rPr>
        <w:t xml:space="preserve"> </w:t>
      </w:r>
      <w:r w:rsidR="00014EE9">
        <w:rPr>
          <w:color w:val="000000"/>
        </w:rPr>
        <w:t>a</w:t>
      </w:r>
      <w:r>
        <w:rPr>
          <w:color w:val="000000"/>
        </w:rPr>
        <w:t xml:space="preserve">_______________ il _______________, </w:t>
      </w:r>
    </w:p>
    <w:p w14:paraId="3156168B" w14:textId="4ACD4B94" w:rsidR="008E5AA9" w:rsidRDefault="00014EE9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360" w:lineRule="auto"/>
        <w:ind w:left="142"/>
        <w:jc w:val="both"/>
        <w:rPr>
          <w:color w:val="000000"/>
        </w:rPr>
      </w:pPr>
      <w:r>
        <w:rPr>
          <w:color w:val="000000"/>
        </w:rPr>
        <w:t>(</w:t>
      </w:r>
      <w:r w:rsidR="00F363C7" w:rsidRPr="002D6623">
        <w:rPr>
          <w:b/>
          <w:bCs/>
          <w:color w:val="000000"/>
        </w:rPr>
        <w:t xml:space="preserve">SOLO </w:t>
      </w:r>
      <w:r w:rsidR="008E5AA9" w:rsidRPr="002D6623">
        <w:rPr>
          <w:b/>
          <w:bCs/>
          <w:color w:val="000000"/>
        </w:rPr>
        <w:t xml:space="preserve">se </w:t>
      </w:r>
      <w:proofErr w:type="spellStart"/>
      <w:r w:rsidR="008E5AA9" w:rsidRPr="002D6623">
        <w:rPr>
          <w:b/>
          <w:bCs/>
          <w:color w:val="000000"/>
        </w:rPr>
        <w:t>dottorand</w:t>
      </w:r>
      <w:proofErr w:type="spellEnd"/>
      <w:r w:rsidR="00CC7F87" w:rsidRPr="002D6623">
        <w:rPr>
          <w:b/>
          <w:bCs/>
          <w:color w:val="000000"/>
        </w:rPr>
        <w:t>*</w:t>
      </w:r>
      <w:r>
        <w:rPr>
          <w:color w:val="000000"/>
        </w:rPr>
        <w:t>:</w:t>
      </w:r>
      <w:r w:rsidR="00F363C7">
        <w:rPr>
          <w:color w:val="000000"/>
        </w:rPr>
        <w:t xml:space="preserve"> </w:t>
      </w:r>
      <w:proofErr w:type="spellStart"/>
      <w:r w:rsidR="00F363C7">
        <w:rPr>
          <w:color w:val="000000"/>
        </w:rPr>
        <w:t>iscritt</w:t>
      </w:r>
      <w:proofErr w:type="spellEnd"/>
      <w:r w:rsidR="00CC7F87">
        <w:rPr>
          <w:color w:val="000000"/>
        </w:rPr>
        <w:t>*</w:t>
      </w:r>
      <w:r w:rsidR="00F363C7">
        <w:rPr>
          <w:color w:val="000000"/>
        </w:rPr>
        <w:t xml:space="preserve"> al Dottorato di ricerca in _______________________________________ dell’Università di Firenze,  ciclo ________ </w:t>
      </w:r>
      <w:r>
        <w:rPr>
          <w:color w:val="000000"/>
        </w:rPr>
        <w:t>)</w:t>
      </w:r>
    </w:p>
    <w:p w14:paraId="3DDB31F0" w14:textId="538EEE85" w:rsidR="004130E0" w:rsidRDefault="00C26CE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360" w:lineRule="auto"/>
        <w:ind w:left="567"/>
        <w:jc w:val="both"/>
        <w:rPr>
          <w:color w:val="000000"/>
        </w:rPr>
      </w:pPr>
      <w:r>
        <w:rPr>
          <w:color w:val="000000"/>
        </w:rPr>
        <w:t>tra il DAGRI e  _________________</w:t>
      </w:r>
      <w:r w:rsidR="00FA3CE1">
        <w:rPr>
          <w:color w:val="000000"/>
        </w:rPr>
        <w:t>________________________________________</w:t>
      </w:r>
      <w:r>
        <w:rPr>
          <w:color w:val="000000"/>
        </w:rPr>
        <w:t>_ (indicare l’organizzazione/impresa dove in cui si svolgerà il periodo di attività di studio e/o ricerca)</w:t>
      </w:r>
    </w:p>
    <w:p w14:paraId="1D179BA2" w14:textId="77777777" w:rsidR="004130E0" w:rsidRDefault="00C26CE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360" w:lineRule="auto"/>
        <w:ind w:left="142" w:firstLine="425"/>
        <w:jc w:val="both"/>
        <w:rPr>
          <w:color w:val="000000"/>
        </w:rPr>
      </w:pPr>
      <w:r>
        <w:rPr>
          <w:color w:val="000000"/>
        </w:rPr>
        <w:t>Il periodo di permanenza inizierà il ____________________ e terminerà il _________________.</w:t>
      </w:r>
    </w:p>
    <w:p w14:paraId="2DBA485B" w14:textId="2BF351D7" w:rsidR="004130E0" w:rsidRDefault="00C26CE7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789"/>
        </w:tabs>
        <w:spacing w:after="120" w:line="360" w:lineRule="auto"/>
        <w:ind w:left="142" w:firstLine="425"/>
        <w:jc w:val="both"/>
        <w:rPr>
          <w:color w:val="000000"/>
        </w:rPr>
      </w:pPr>
      <w:bookmarkStart w:id="0" w:name="_heading=h.gjdgxs" w:colFirst="0" w:colLast="0"/>
      <w:bookmarkEnd w:id="0"/>
      <w:r>
        <w:rPr>
          <w:color w:val="000000"/>
        </w:rPr>
        <w:t xml:space="preserve">Il periodo di permanenza ha lo scopo di sviluppare una collaborazione scientifica nell'ambito della mobilità internazionale. Durante la sua permanenza presso___________ (indicare l’Organizzazione ospitante) il/la </w:t>
      </w:r>
      <w:bookmarkStart w:id="1" w:name="_Hlk109644087"/>
      <w:r w:rsidR="002A7401" w:rsidRPr="002A7401">
        <w:rPr>
          <w:b/>
          <w:bCs/>
          <w:color w:val="000000"/>
        </w:rPr>
        <w:t>“R</w:t>
      </w:r>
      <w:r w:rsidR="002A7401">
        <w:rPr>
          <w:b/>
          <w:bCs/>
          <w:color w:val="000000"/>
        </w:rPr>
        <w:t>ICERCATOR*</w:t>
      </w:r>
      <w:r w:rsidR="002A7401">
        <w:rPr>
          <w:color w:val="000000"/>
        </w:rPr>
        <w:t>”</w:t>
      </w:r>
      <w:bookmarkEnd w:id="1"/>
      <w:r>
        <w:rPr>
          <w:color w:val="000000"/>
        </w:rPr>
        <w:t xml:space="preserve"> sarà </w:t>
      </w:r>
      <w:proofErr w:type="spellStart"/>
      <w:r>
        <w:rPr>
          <w:color w:val="000000"/>
        </w:rPr>
        <w:t>coordinat</w:t>
      </w:r>
      <w:proofErr w:type="spellEnd"/>
      <w:r w:rsidR="00387001">
        <w:rPr>
          <w:color w:val="000000"/>
        </w:rPr>
        <w:t>*</w:t>
      </w:r>
      <w:r>
        <w:rPr>
          <w:color w:val="000000"/>
        </w:rPr>
        <w:t xml:space="preserve"> da</w:t>
      </w:r>
      <w:r w:rsidR="00387001">
        <w:rPr>
          <w:color w:val="000000"/>
        </w:rPr>
        <w:t>l/dalla</w:t>
      </w:r>
      <w:r>
        <w:rPr>
          <w:color w:val="000000"/>
        </w:rPr>
        <w:t xml:space="preserve"> prof.</w:t>
      </w:r>
      <w:r w:rsidR="002D6623">
        <w:rPr>
          <w:color w:val="000000"/>
        </w:rPr>
        <w:t xml:space="preserve">* </w:t>
      </w:r>
      <w:r>
        <w:rPr>
          <w:color w:val="000000"/>
        </w:rPr>
        <w:t>___________________________ nello svolgimento delle sue attività di studio/ricerca, sulla base del seguente programma: ____________________________________________________________________</w:t>
      </w:r>
    </w:p>
    <w:p w14:paraId="5E768EDE" w14:textId="77777777" w:rsidR="004130E0" w:rsidRDefault="00C26CE7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789"/>
        </w:tabs>
        <w:spacing w:after="120" w:line="360" w:lineRule="auto"/>
        <w:jc w:val="both"/>
        <w:rPr>
          <w:color w:val="000000"/>
        </w:rPr>
      </w:pPr>
      <w:r>
        <w:rPr>
          <w:color w:val="000000"/>
        </w:rPr>
        <w:t>_______________________________________________________________________________________</w:t>
      </w:r>
    </w:p>
    <w:p w14:paraId="0553C341" w14:textId="29285033" w:rsidR="004130E0" w:rsidRDefault="00C26CE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2" w:firstLine="425"/>
        <w:jc w:val="both"/>
        <w:rPr>
          <w:color w:val="000000"/>
        </w:rPr>
      </w:pPr>
      <w:r>
        <w:rPr>
          <w:color w:val="000000"/>
        </w:rPr>
        <w:t>(</w:t>
      </w:r>
      <w:r>
        <w:rPr>
          <w:i/>
          <w:color w:val="000000"/>
        </w:rPr>
        <w:t>eventuale</w:t>
      </w:r>
      <w:r>
        <w:rPr>
          <w:color w:val="000000"/>
        </w:rPr>
        <w:t xml:space="preserve">) Si richiede </w:t>
      </w:r>
      <w:r w:rsidR="002A7401">
        <w:rPr>
          <w:color w:val="000000"/>
        </w:rPr>
        <w:t>che il/la Ricercator* sia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autorizzat</w:t>
      </w:r>
      <w:proofErr w:type="spellEnd"/>
      <w:r w:rsidR="00387001">
        <w:rPr>
          <w:color w:val="000000"/>
        </w:rPr>
        <w:t>*</w:t>
      </w:r>
      <w:r>
        <w:rPr>
          <w:color w:val="000000"/>
        </w:rPr>
        <w:t xml:space="preserve"> a frequentare il Laboratorio</w:t>
      </w:r>
      <w:r>
        <w:t>/locali</w:t>
      </w:r>
      <w:r>
        <w:rPr>
          <w:color w:val="000000"/>
        </w:rPr>
        <w:t xml:space="preserve"> ____________________ per condurre le seguenti attività di ricerca:</w:t>
      </w:r>
      <w:r w:rsidR="00945C58">
        <w:rPr>
          <w:color w:val="000000"/>
        </w:rPr>
        <w:t xml:space="preserve"> ______________________________</w:t>
      </w:r>
    </w:p>
    <w:p w14:paraId="7976379A" w14:textId="391B9ABD" w:rsidR="004130E0" w:rsidRDefault="00C26CE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360" w:lineRule="auto"/>
        <w:ind w:left="142"/>
        <w:jc w:val="both"/>
        <w:rPr>
          <w:i/>
          <w:color w:val="000000"/>
        </w:rPr>
      </w:pPr>
      <w:r>
        <w:rPr>
          <w:i/>
          <w:color w:val="000000"/>
        </w:rPr>
        <w:t>_________________________________________________________________</w:t>
      </w:r>
      <w:r w:rsidR="00945C58">
        <w:rPr>
          <w:i/>
          <w:color w:val="000000"/>
        </w:rPr>
        <w:t>____________________</w:t>
      </w:r>
      <w:r>
        <w:rPr>
          <w:i/>
          <w:color w:val="000000"/>
        </w:rPr>
        <w:t xml:space="preserve">_                 </w:t>
      </w:r>
    </w:p>
    <w:p w14:paraId="4740087B" w14:textId="730C0F49" w:rsidR="004130E0" w:rsidRDefault="00387001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360" w:lineRule="auto"/>
        <w:ind w:left="142"/>
        <w:jc w:val="both"/>
        <w:rPr>
          <w:color w:val="000000"/>
        </w:rPr>
      </w:pPr>
      <w:r>
        <w:rPr>
          <w:color w:val="000000"/>
        </w:rPr>
        <w:t>C</w:t>
      </w:r>
      <w:r w:rsidR="00C26CE7">
        <w:rPr>
          <w:color w:val="000000"/>
        </w:rPr>
        <w:t>on</w:t>
      </w:r>
      <w:r>
        <w:rPr>
          <w:color w:val="000000"/>
        </w:rPr>
        <w:t xml:space="preserve"> </w:t>
      </w:r>
      <w:r w:rsidR="00C26CE7">
        <w:rPr>
          <w:color w:val="000000"/>
        </w:rPr>
        <w:t>la</w:t>
      </w:r>
      <w:r>
        <w:rPr>
          <w:color w:val="000000"/>
        </w:rPr>
        <w:t xml:space="preserve"> </w:t>
      </w:r>
      <w:r w:rsidR="00C26CE7">
        <w:rPr>
          <w:color w:val="000000"/>
        </w:rPr>
        <w:t>supervisione del</w:t>
      </w:r>
      <w:r>
        <w:rPr>
          <w:color w:val="000000"/>
        </w:rPr>
        <w:t xml:space="preserve">/la </w:t>
      </w:r>
      <w:r w:rsidR="00C26CE7">
        <w:rPr>
          <w:color w:val="000000"/>
        </w:rPr>
        <w:t>prof</w:t>
      </w:r>
      <w:r w:rsidR="002D6623">
        <w:rPr>
          <w:color w:val="000000"/>
        </w:rPr>
        <w:t>*</w:t>
      </w:r>
      <w:r w:rsidR="00C26CE7">
        <w:t>/dott.</w:t>
      </w:r>
      <w:r w:rsidR="00945C58">
        <w:t>*</w:t>
      </w:r>
      <w:r w:rsidR="00C26CE7">
        <w:t xml:space="preserve"> </w:t>
      </w:r>
      <w:r w:rsidR="00C26CE7">
        <w:rPr>
          <w:color w:val="000000"/>
        </w:rPr>
        <w:t>________________________________________________</w:t>
      </w:r>
    </w:p>
    <w:p w14:paraId="464CEFB4" w14:textId="77777777" w:rsidR="00041985" w:rsidRDefault="00041985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2" w:firstLine="425"/>
        <w:jc w:val="both"/>
        <w:rPr>
          <w:color w:val="000000"/>
        </w:rPr>
      </w:pPr>
    </w:p>
    <w:p w14:paraId="7E922222" w14:textId="69B0FFA9" w:rsidR="004130E0" w:rsidRDefault="00C26CE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2" w:firstLine="425"/>
        <w:jc w:val="both"/>
        <w:rPr>
          <w:color w:val="000000"/>
        </w:rPr>
      </w:pPr>
      <w:r>
        <w:rPr>
          <w:color w:val="000000"/>
        </w:rPr>
        <w:t>Il/</w:t>
      </w:r>
      <w:proofErr w:type="spellStart"/>
      <w:r>
        <w:rPr>
          <w:color w:val="000000"/>
        </w:rPr>
        <w:t>La</w:t>
      </w:r>
      <w:r w:rsidR="00945C58" w:rsidRPr="002A7401">
        <w:rPr>
          <w:b/>
          <w:bCs/>
          <w:color w:val="000000"/>
        </w:rPr>
        <w:t>“R</w:t>
      </w:r>
      <w:r w:rsidR="00945C58">
        <w:rPr>
          <w:b/>
          <w:bCs/>
          <w:color w:val="000000"/>
        </w:rPr>
        <w:t>ICERCATOR</w:t>
      </w:r>
      <w:proofErr w:type="spellEnd"/>
      <w:r w:rsidR="00945C58">
        <w:rPr>
          <w:b/>
          <w:bCs/>
          <w:color w:val="000000"/>
        </w:rPr>
        <w:t>*</w:t>
      </w:r>
      <w:r w:rsidR="00945C58">
        <w:rPr>
          <w:color w:val="000000"/>
        </w:rPr>
        <w:t>”</w:t>
      </w:r>
    </w:p>
    <w:p w14:paraId="47346F2F" w14:textId="77777777" w:rsidR="004130E0" w:rsidRDefault="00C26CE7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color w:val="000000"/>
        </w:rPr>
      </w:pPr>
      <w:r>
        <w:rPr>
          <w:color w:val="000000"/>
        </w:rPr>
        <w:t xml:space="preserve">ha svolto e superato il “Corso di Formazione in materia di Sicurezza nei Luoghi di Lavoro” come previsto dalla vigente normativa sulla sicurezza nei luoghi di lavoro, </w:t>
      </w:r>
      <w:proofErr w:type="spellStart"/>
      <w:r>
        <w:rPr>
          <w:color w:val="000000"/>
        </w:rPr>
        <w:t>D.Lgs</w:t>
      </w:r>
      <w:proofErr w:type="spellEnd"/>
      <w:r>
        <w:rPr>
          <w:color w:val="000000"/>
        </w:rPr>
        <w:t xml:space="preserve"> 81/08.</w:t>
      </w:r>
    </w:p>
    <w:p w14:paraId="522C7707" w14:textId="77777777" w:rsidR="004130E0" w:rsidRDefault="00C26CE7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color w:val="000000"/>
        </w:rPr>
      </w:pPr>
      <w:r>
        <w:rPr>
          <w:color w:val="000000"/>
        </w:rPr>
        <w:t>ha svolto e superato il corso sulla "Formazione generale obbligatoria dei lavoratori in materia di</w:t>
      </w:r>
    </w:p>
    <w:p w14:paraId="0EDF2309" w14:textId="7C7B4A1D" w:rsidR="004130E0" w:rsidRDefault="00C26CE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927"/>
        <w:jc w:val="both"/>
        <w:rPr>
          <w:color w:val="000000"/>
        </w:rPr>
      </w:pPr>
      <w:r>
        <w:rPr>
          <w:color w:val="000000"/>
        </w:rPr>
        <w:t xml:space="preserve">salute e sicurezza ai sensi dell'Accordo Stato Regioni del 21.12.2011" che è rivolto a tutto il personale  inclusi: Docenti, Ricercatori, Assegnisti, </w:t>
      </w:r>
      <w:r w:rsidR="00014EE9">
        <w:rPr>
          <w:color w:val="000000"/>
        </w:rPr>
        <w:t xml:space="preserve">Dottorandi, </w:t>
      </w:r>
      <w:r>
        <w:rPr>
          <w:color w:val="000000"/>
        </w:rPr>
        <w:t>Personale Tecnico Amministrativo e Collaboratori ed Esperti Linguistici.</w:t>
      </w:r>
    </w:p>
    <w:p w14:paraId="214FBB6E" w14:textId="77777777" w:rsidR="004130E0" w:rsidRDefault="00C26CE7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color w:val="000000"/>
        </w:rPr>
      </w:pPr>
      <w:r>
        <w:rPr>
          <w:color w:val="000000"/>
        </w:rPr>
        <w:t xml:space="preserve">si impegna a rispettare le regole e le consuetudini dell’Ente che dà ospitalità. </w:t>
      </w:r>
    </w:p>
    <w:p w14:paraId="0AD6366B" w14:textId="539228DB" w:rsidR="004130E0" w:rsidRDefault="00C26CE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2" w:firstLine="425"/>
        <w:jc w:val="both"/>
        <w:rPr>
          <w:color w:val="000000"/>
        </w:rPr>
      </w:pPr>
      <w:r>
        <w:rPr>
          <w:color w:val="000000"/>
        </w:rPr>
        <w:t xml:space="preserve">Il/La </w:t>
      </w:r>
      <w:r w:rsidR="00945C58" w:rsidRPr="002A7401">
        <w:rPr>
          <w:b/>
          <w:bCs/>
          <w:color w:val="000000"/>
        </w:rPr>
        <w:t>“R</w:t>
      </w:r>
      <w:r w:rsidR="00945C58">
        <w:rPr>
          <w:b/>
          <w:bCs/>
          <w:color w:val="000000"/>
        </w:rPr>
        <w:t>ICERCATOR*</w:t>
      </w:r>
      <w:r w:rsidR="00945C58">
        <w:rPr>
          <w:color w:val="000000"/>
        </w:rPr>
        <w:t>”</w:t>
      </w:r>
      <w:r>
        <w:rPr>
          <w:color w:val="000000"/>
        </w:rPr>
        <w:t xml:space="preserve"> è </w:t>
      </w:r>
      <w:proofErr w:type="spellStart"/>
      <w:r>
        <w:rPr>
          <w:color w:val="000000"/>
        </w:rPr>
        <w:t>informat</w:t>
      </w:r>
      <w:proofErr w:type="spellEnd"/>
      <w:r w:rsidR="002D6623">
        <w:rPr>
          <w:color w:val="000000"/>
        </w:rPr>
        <w:t>*</w:t>
      </w:r>
      <w:r>
        <w:rPr>
          <w:color w:val="000000"/>
        </w:rPr>
        <w:t xml:space="preserve"> e format</w:t>
      </w:r>
      <w:r w:rsidR="00945C58">
        <w:rPr>
          <w:color w:val="000000"/>
        </w:rPr>
        <w:t>*</w:t>
      </w:r>
      <w:r>
        <w:rPr>
          <w:color w:val="000000"/>
        </w:rPr>
        <w:t xml:space="preserve"> sui rischi associati alle sue attività di ricerca ed è regolarmente coperto da:</w:t>
      </w:r>
    </w:p>
    <w:p w14:paraId="56F256F9" w14:textId="77777777" w:rsidR="004130E0" w:rsidRDefault="00C26CE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2" w:firstLine="425"/>
        <w:jc w:val="both"/>
        <w:rPr>
          <w:color w:val="000000"/>
        </w:rPr>
      </w:pPr>
      <w:r>
        <w:rPr>
          <w:color w:val="000000"/>
        </w:rPr>
        <w:t xml:space="preserve">- assicurazione per responsabilità civile per danni a terzi </w:t>
      </w:r>
    </w:p>
    <w:p w14:paraId="29FF7FD3" w14:textId="77777777" w:rsidR="004130E0" w:rsidRDefault="00C26CE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2" w:firstLine="425"/>
        <w:jc w:val="both"/>
        <w:rPr>
          <w:color w:val="000000"/>
        </w:rPr>
      </w:pPr>
      <w:r>
        <w:rPr>
          <w:color w:val="000000"/>
        </w:rPr>
        <w:t xml:space="preserve">- polizza infortuni </w:t>
      </w:r>
    </w:p>
    <w:p w14:paraId="49D794AC" w14:textId="77777777" w:rsidR="004130E0" w:rsidRDefault="00C26CE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2" w:firstLine="425"/>
        <w:jc w:val="both"/>
        <w:rPr>
          <w:color w:val="000000"/>
        </w:rPr>
      </w:pPr>
      <w:bookmarkStart w:id="2" w:name="_heading=h.30j0zll" w:colFirst="0" w:colLast="0"/>
      <w:bookmarkEnd w:id="2"/>
      <w:r>
        <w:rPr>
          <w:color w:val="000000"/>
        </w:rPr>
        <w:t>Per quanto riguarda la copertura assicurativa sanitaria, sarà garantita in base all'accordo e alla legislazione in vigore per ogni Paese o nell'Unione Europea. Per i rischi aggiuntivi non coperti dall'assicurazione prevista dalla legge, il/la Prof/ricercatore sottoscriverà (se necessario) un'assicurazione personale. Il costo della copertura medica sarà a carico del Prof/ricercatore.</w:t>
      </w:r>
    </w:p>
    <w:p w14:paraId="6E6F6E36" w14:textId="77777777" w:rsidR="004130E0" w:rsidRDefault="00C26CE7">
      <w:pPr>
        <w:spacing w:line="360" w:lineRule="auto"/>
        <w:ind w:left="142" w:firstLine="425"/>
        <w:jc w:val="both"/>
      </w:pPr>
      <w:r>
        <w:t>Entrambe le organizzazioni accettano di trattare le informazioni e i risultati della collaborazione come confidenziali entro il limite indispensabile. L'obbligo di riservatezza non si estende alla pubblicazione dei risultati della ricerca sotto forma di documenti di conferenze e articoli in periodici scientifici. Inoltre, l'obbligo di riservatezza non si estende alle informazioni che la parte ricevente è obbligata a rilasciare tramite la legge o procedimenti legali. In ogni caso una parte informerà l'altra per iscritto in caso di necessità di divulgare informazioni e risultati riservati. Ogni parte conserva i diritti sulla proprietà intellettuale che era in suo possesso prima della firma della presente proposta. Il diritto di proprietà di qualsiasi materiale, informazione e risultato della realizzazione delle attività spetta alle parti in base al loro contributo alla ricerca comune.</w:t>
      </w:r>
    </w:p>
    <w:p w14:paraId="43E404C1" w14:textId="77777777" w:rsidR="004130E0" w:rsidRDefault="004130E0">
      <w:pPr>
        <w:spacing w:line="360" w:lineRule="auto"/>
        <w:ind w:left="142" w:firstLine="425"/>
        <w:jc w:val="both"/>
      </w:pPr>
    </w:p>
    <w:p w14:paraId="1D9732C3" w14:textId="77777777" w:rsidR="004130E0" w:rsidRDefault="004130E0">
      <w:pPr>
        <w:spacing w:line="360" w:lineRule="auto"/>
        <w:ind w:left="142" w:firstLine="425"/>
        <w:jc w:val="both"/>
      </w:pPr>
    </w:p>
    <w:p w14:paraId="4C8323BA" w14:textId="77777777" w:rsidR="004130E0" w:rsidRDefault="004130E0">
      <w:pPr>
        <w:spacing w:line="360" w:lineRule="auto"/>
        <w:ind w:left="142" w:firstLine="425"/>
        <w:jc w:val="both"/>
      </w:pPr>
    </w:p>
    <w:p w14:paraId="5DFE7BF2" w14:textId="77777777" w:rsidR="004130E0" w:rsidRDefault="004130E0">
      <w:pPr>
        <w:spacing w:line="360" w:lineRule="auto"/>
        <w:ind w:left="142" w:firstLine="425"/>
        <w:jc w:val="both"/>
      </w:pPr>
    </w:p>
    <w:p w14:paraId="06E5E9E7" w14:textId="77777777" w:rsidR="004130E0" w:rsidRDefault="004130E0">
      <w:pPr>
        <w:spacing w:line="360" w:lineRule="auto"/>
        <w:ind w:left="142" w:firstLine="425"/>
        <w:jc w:val="both"/>
      </w:pPr>
    </w:p>
    <w:p w14:paraId="3D4B077A" w14:textId="77777777" w:rsidR="004130E0" w:rsidRDefault="004130E0">
      <w:pPr>
        <w:spacing w:line="360" w:lineRule="auto"/>
        <w:ind w:left="142" w:firstLine="425"/>
        <w:jc w:val="both"/>
      </w:pPr>
    </w:p>
    <w:p w14:paraId="52A9E23F" w14:textId="77777777" w:rsidR="004130E0" w:rsidRDefault="004130E0">
      <w:pPr>
        <w:spacing w:line="360" w:lineRule="auto"/>
        <w:ind w:left="142" w:firstLine="425"/>
        <w:jc w:val="both"/>
      </w:pPr>
    </w:p>
    <w:tbl>
      <w:tblPr>
        <w:tblStyle w:val="a"/>
        <w:tblW w:w="9214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838"/>
        <w:gridCol w:w="4376"/>
      </w:tblGrid>
      <w:tr w:rsidR="004130E0" w14:paraId="44E04B79" w14:textId="77777777">
        <w:tc>
          <w:tcPr>
            <w:tcW w:w="4838" w:type="dxa"/>
          </w:tcPr>
          <w:p w14:paraId="5A5961CE" w14:textId="77777777" w:rsidR="004130E0" w:rsidRDefault="00C26CE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i/>
                <w:color w:val="000000"/>
              </w:rPr>
            </w:pPr>
            <w:r>
              <w:rPr>
                <w:i/>
                <w:color w:val="000000"/>
              </w:rPr>
              <w:t xml:space="preserve">Luogo e data </w:t>
            </w:r>
          </w:p>
        </w:tc>
        <w:tc>
          <w:tcPr>
            <w:tcW w:w="4376" w:type="dxa"/>
          </w:tcPr>
          <w:p w14:paraId="320A014A" w14:textId="77777777" w:rsidR="004130E0" w:rsidRDefault="004130E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42" w:firstLine="425"/>
              <w:jc w:val="both"/>
              <w:rPr>
                <w:color w:val="000000"/>
              </w:rPr>
            </w:pPr>
          </w:p>
        </w:tc>
      </w:tr>
      <w:tr w:rsidR="004130E0" w14:paraId="709D3841" w14:textId="77777777">
        <w:tc>
          <w:tcPr>
            <w:tcW w:w="4838" w:type="dxa"/>
          </w:tcPr>
          <w:p w14:paraId="6BBC47C2" w14:textId="5D628523" w:rsidR="004130E0" w:rsidRDefault="00C26CE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color w:val="000000"/>
              </w:rPr>
            </w:pPr>
            <w:r>
              <w:rPr>
                <w:color w:val="000000"/>
              </w:rPr>
              <w:t>Il richiedente della collaborazione</w:t>
            </w:r>
            <w:r w:rsidR="00CC7F87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 xml:space="preserve"> </w:t>
            </w:r>
            <w:r w:rsidR="00A44BD2">
              <w:rPr>
                <w:color w:val="000000"/>
              </w:rPr>
              <w:t>DAGRI</w:t>
            </w:r>
            <w:r w:rsidR="00CC7F87">
              <w:rPr>
                <w:color w:val="000000"/>
              </w:rPr>
              <w:t xml:space="preserve"> / </w:t>
            </w:r>
            <w:r w:rsidR="004C3A59">
              <w:rPr>
                <w:color w:val="000000"/>
              </w:rPr>
              <w:t xml:space="preserve">il </w:t>
            </w:r>
            <w:r w:rsidR="00CC7F87">
              <w:rPr>
                <w:color w:val="000000"/>
              </w:rPr>
              <w:t>Coordinatore del Dottorato</w:t>
            </w:r>
          </w:p>
          <w:p w14:paraId="3119BF69" w14:textId="77777777" w:rsidR="004130E0" w:rsidRDefault="00C26CE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color w:val="000000"/>
              </w:rPr>
            </w:pPr>
            <w:r>
              <w:rPr>
                <w:color w:val="000000"/>
              </w:rPr>
              <w:t>Prof. _________________________________</w:t>
            </w:r>
          </w:p>
          <w:p w14:paraId="43D0E235" w14:textId="77777777" w:rsidR="004130E0" w:rsidRDefault="00C26CE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i/>
                <w:color w:val="000000"/>
              </w:rPr>
            </w:pPr>
            <w:r>
              <w:rPr>
                <w:i/>
                <w:color w:val="000000"/>
              </w:rPr>
              <w:t>Firma</w:t>
            </w:r>
          </w:p>
        </w:tc>
        <w:tc>
          <w:tcPr>
            <w:tcW w:w="4376" w:type="dxa"/>
          </w:tcPr>
          <w:p w14:paraId="3F82D489" w14:textId="77777777" w:rsidR="004130E0" w:rsidRDefault="00C26CE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</w:pPr>
            <w:r>
              <w:rPr>
                <w:color w:val="000000"/>
              </w:rPr>
              <w:t xml:space="preserve">Visto del Direttore del Dipartimento </w:t>
            </w:r>
            <w:r w:rsidR="00A44BD2">
              <w:rPr>
                <w:color w:val="000000"/>
              </w:rPr>
              <w:t>DAGRI</w:t>
            </w:r>
          </w:p>
          <w:p w14:paraId="192057F9" w14:textId="77777777" w:rsidR="004130E0" w:rsidRDefault="00C26CE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color w:val="000000"/>
              </w:rPr>
            </w:pPr>
            <w:r>
              <w:rPr>
                <w:color w:val="000000"/>
              </w:rPr>
              <w:t>Prof._____________________________</w:t>
            </w:r>
          </w:p>
          <w:p w14:paraId="08DBBAE2" w14:textId="77777777" w:rsidR="004130E0" w:rsidRDefault="00C26CE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color w:val="000000"/>
              </w:rPr>
            </w:pPr>
            <w:r>
              <w:rPr>
                <w:i/>
                <w:color w:val="000000"/>
              </w:rPr>
              <w:t>Firma</w:t>
            </w:r>
          </w:p>
        </w:tc>
      </w:tr>
      <w:tr w:rsidR="004130E0" w14:paraId="03989B12" w14:textId="77777777">
        <w:tc>
          <w:tcPr>
            <w:tcW w:w="4838" w:type="dxa"/>
          </w:tcPr>
          <w:p w14:paraId="17CFEA0D" w14:textId="0FDFA6C5" w:rsidR="004130E0" w:rsidRDefault="00C26CE7" w:rsidP="00A44BD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both"/>
              <w:rPr>
                <w:color w:val="000000"/>
              </w:rPr>
            </w:pPr>
            <w:r>
              <w:rPr>
                <w:color w:val="000000"/>
              </w:rPr>
              <w:t>Il</w:t>
            </w:r>
            <w:r w:rsidR="00945C58">
              <w:rPr>
                <w:color w:val="000000"/>
              </w:rPr>
              <w:t xml:space="preserve"> </w:t>
            </w:r>
            <w:r w:rsidR="00945C58" w:rsidRPr="002A7401">
              <w:rPr>
                <w:b/>
                <w:bCs/>
                <w:color w:val="000000"/>
              </w:rPr>
              <w:t>“R</w:t>
            </w:r>
            <w:r w:rsidR="00945C58">
              <w:rPr>
                <w:b/>
                <w:bCs/>
                <w:color w:val="000000"/>
              </w:rPr>
              <w:t>ICERCATOR*</w:t>
            </w:r>
            <w:r w:rsidR="00945C58">
              <w:rPr>
                <w:color w:val="000000"/>
              </w:rPr>
              <w:t>”</w:t>
            </w:r>
            <w:r>
              <w:rPr>
                <w:color w:val="000000"/>
              </w:rPr>
              <w:t>interessato</w:t>
            </w:r>
          </w:p>
          <w:p w14:paraId="1E52C533" w14:textId="77777777" w:rsidR="004130E0" w:rsidRDefault="00C26CE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</w:pPr>
            <w:r>
              <w:rPr>
                <w:color w:val="000000"/>
              </w:rPr>
              <w:t>____________________________________</w:t>
            </w:r>
          </w:p>
          <w:p w14:paraId="6863EC26" w14:textId="77777777" w:rsidR="004130E0" w:rsidRDefault="00C26CE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b/>
                <w:i/>
                <w:color w:val="000000"/>
              </w:rPr>
            </w:pPr>
            <w:r>
              <w:rPr>
                <w:i/>
                <w:color w:val="000000"/>
              </w:rPr>
              <w:t>Firma</w:t>
            </w:r>
            <w:r>
              <w:rPr>
                <w:b/>
                <w:i/>
                <w:color w:val="000000"/>
              </w:rPr>
              <w:t xml:space="preserve"> </w:t>
            </w:r>
          </w:p>
        </w:tc>
        <w:tc>
          <w:tcPr>
            <w:tcW w:w="4376" w:type="dxa"/>
          </w:tcPr>
          <w:p w14:paraId="5C67579A" w14:textId="77777777" w:rsidR="004130E0" w:rsidRDefault="004130E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42" w:firstLine="425"/>
              <w:jc w:val="both"/>
              <w:rPr>
                <w:color w:val="000000"/>
              </w:rPr>
            </w:pPr>
          </w:p>
        </w:tc>
      </w:tr>
    </w:tbl>
    <w:p w14:paraId="1081B924" w14:textId="77777777" w:rsidR="004130E0" w:rsidRDefault="004130E0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2" w:firstLine="425"/>
        <w:jc w:val="both"/>
        <w:rPr>
          <w:color w:val="000000"/>
        </w:rPr>
      </w:pPr>
    </w:p>
    <w:p w14:paraId="5BA84503" w14:textId="77777777" w:rsidR="004130E0" w:rsidRDefault="004130E0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color w:val="000000"/>
        </w:rPr>
      </w:pPr>
    </w:p>
    <w:p w14:paraId="616C6100" w14:textId="77777777" w:rsidR="004130E0" w:rsidRDefault="004130E0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2" w:firstLine="425"/>
        <w:jc w:val="both"/>
        <w:rPr>
          <w:color w:val="000000"/>
        </w:rPr>
      </w:pPr>
    </w:p>
    <w:p w14:paraId="391BF842" w14:textId="77777777" w:rsidR="004130E0" w:rsidRDefault="004130E0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2" w:firstLine="425"/>
        <w:jc w:val="both"/>
        <w:rPr>
          <w:b/>
          <w:i/>
          <w:color w:val="000000"/>
        </w:rPr>
      </w:pPr>
    </w:p>
    <w:p w14:paraId="010FD991" w14:textId="77777777" w:rsidR="004130E0" w:rsidRDefault="004130E0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2" w:firstLine="425"/>
        <w:jc w:val="both"/>
        <w:rPr>
          <w:b/>
          <w:i/>
          <w:color w:val="000000"/>
        </w:rPr>
      </w:pPr>
    </w:p>
    <w:p w14:paraId="581A3E21" w14:textId="77777777" w:rsidR="004130E0" w:rsidRDefault="004130E0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2" w:firstLine="425"/>
        <w:jc w:val="both"/>
        <w:rPr>
          <w:b/>
          <w:i/>
          <w:color w:val="000000"/>
        </w:rPr>
      </w:pPr>
    </w:p>
    <w:p w14:paraId="01CE6983" w14:textId="77777777" w:rsidR="004130E0" w:rsidRDefault="004130E0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2" w:firstLine="425"/>
        <w:jc w:val="both"/>
        <w:rPr>
          <w:b/>
          <w:i/>
          <w:color w:val="000000"/>
        </w:rPr>
      </w:pPr>
    </w:p>
    <w:p w14:paraId="66B26648" w14:textId="77777777" w:rsidR="004130E0" w:rsidRDefault="004130E0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2" w:firstLine="425"/>
        <w:jc w:val="both"/>
        <w:rPr>
          <w:b/>
          <w:i/>
          <w:color w:val="000000"/>
        </w:rPr>
      </w:pPr>
    </w:p>
    <w:p w14:paraId="650AD1FD" w14:textId="77777777" w:rsidR="004130E0" w:rsidRDefault="004130E0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2" w:firstLine="425"/>
        <w:jc w:val="both"/>
        <w:rPr>
          <w:b/>
          <w:i/>
          <w:color w:val="000000"/>
        </w:rPr>
      </w:pPr>
    </w:p>
    <w:p w14:paraId="6B26D516" w14:textId="77777777" w:rsidR="004130E0" w:rsidRDefault="004130E0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2" w:firstLine="425"/>
        <w:jc w:val="both"/>
        <w:rPr>
          <w:b/>
          <w:i/>
          <w:color w:val="000000"/>
        </w:rPr>
      </w:pPr>
    </w:p>
    <w:p w14:paraId="4BC9A8B3" w14:textId="77777777" w:rsidR="004130E0" w:rsidRDefault="004130E0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2" w:firstLine="425"/>
        <w:jc w:val="both"/>
        <w:rPr>
          <w:b/>
          <w:i/>
          <w:color w:val="000000"/>
        </w:rPr>
      </w:pPr>
    </w:p>
    <w:p w14:paraId="1259B0AC" w14:textId="77777777" w:rsidR="004130E0" w:rsidRDefault="004130E0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2" w:firstLine="425"/>
        <w:jc w:val="both"/>
        <w:rPr>
          <w:b/>
          <w:i/>
          <w:color w:val="000000"/>
        </w:rPr>
      </w:pPr>
    </w:p>
    <w:p w14:paraId="15DB8191" w14:textId="77777777" w:rsidR="004130E0" w:rsidRDefault="004130E0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2" w:firstLine="425"/>
        <w:jc w:val="both"/>
        <w:rPr>
          <w:b/>
          <w:i/>
          <w:color w:val="000000"/>
        </w:rPr>
      </w:pPr>
    </w:p>
    <w:p w14:paraId="21064B4E" w14:textId="77777777" w:rsidR="004130E0" w:rsidRDefault="004130E0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2" w:firstLine="425"/>
        <w:jc w:val="both"/>
        <w:rPr>
          <w:b/>
          <w:i/>
          <w:color w:val="000000"/>
        </w:rPr>
      </w:pPr>
    </w:p>
    <w:p w14:paraId="0983A896" w14:textId="77777777" w:rsidR="004130E0" w:rsidRDefault="004130E0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2" w:firstLine="425"/>
        <w:jc w:val="both"/>
        <w:rPr>
          <w:b/>
          <w:i/>
          <w:color w:val="000000"/>
        </w:rPr>
      </w:pPr>
    </w:p>
    <w:p w14:paraId="1AE72D47" w14:textId="77777777" w:rsidR="004130E0" w:rsidRDefault="004130E0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2" w:firstLine="425"/>
        <w:jc w:val="both"/>
        <w:rPr>
          <w:b/>
          <w:i/>
          <w:color w:val="000000"/>
        </w:rPr>
      </w:pPr>
    </w:p>
    <w:p w14:paraId="31C0CBC5" w14:textId="77777777" w:rsidR="004130E0" w:rsidRDefault="004130E0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2" w:firstLine="425"/>
        <w:jc w:val="both"/>
        <w:rPr>
          <w:b/>
          <w:i/>
          <w:color w:val="000000"/>
        </w:rPr>
      </w:pPr>
    </w:p>
    <w:p w14:paraId="4C560946" w14:textId="77777777" w:rsidR="004130E0" w:rsidRDefault="004130E0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2" w:firstLine="425"/>
        <w:jc w:val="both"/>
        <w:rPr>
          <w:b/>
          <w:i/>
          <w:color w:val="000000"/>
        </w:rPr>
      </w:pPr>
    </w:p>
    <w:p w14:paraId="0CB1BB8D" w14:textId="1094A928" w:rsidR="004130E0" w:rsidRDefault="004130E0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b/>
          <w:i/>
          <w:color w:val="000000"/>
        </w:rPr>
      </w:pPr>
    </w:p>
    <w:p w14:paraId="62446592" w14:textId="77777777" w:rsidR="00DE587B" w:rsidRDefault="00DE587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540"/>
        <w:jc w:val="right"/>
        <w:rPr>
          <w:color w:val="000000"/>
        </w:rPr>
      </w:pPr>
    </w:p>
    <w:p w14:paraId="20953DF0" w14:textId="77777777" w:rsidR="00DE587B" w:rsidRDefault="00DE587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540"/>
        <w:jc w:val="right"/>
        <w:rPr>
          <w:color w:val="000000"/>
        </w:rPr>
      </w:pPr>
    </w:p>
    <w:p w14:paraId="7CEF5F49" w14:textId="77777777" w:rsidR="00DE587B" w:rsidRDefault="00DE587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540"/>
        <w:jc w:val="right"/>
        <w:rPr>
          <w:color w:val="000000"/>
        </w:rPr>
      </w:pPr>
    </w:p>
    <w:p w14:paraId="33138C02" w14:textId="77777777" w:rsidR="00DE587B" w:rsidRDefault="00DE587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540"/>
        <w:jc w:val="right"/>
        <w:rPr>
          <w:color w:val="000000"/>
        </w:rPr>
      </w:pPr>
    </w:p>
    <w:p w14:paraId="5AD2D96E" w14:textId="77777777" w:rsidR="00DE587B" w:rsidRDefault="00DE587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540"/>
        <w:jc w:val="right"/>
        <w:rPr>
          <w:color w:val="000000"/>
        </w:rPr>
      </w:pPr>
    </w:p>
    <w:p w14:paraId="1974C7AC" w14:textId="0FEEE4F9" w:rsidR="004130E0" w:rsidRDefault="00C26CE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540"/>
        <w:jc w:val="right"/>
        <w:rPr>
          <w:b/>
          <w:i/>
          <w:color w:val="000000"/>
        </w:rPr>
      </w:pPr>
      <w:r>
        <w:rPr>
          <w:color w:val="000000"/>
        </w:rPr>
        <w:t>Al Direttore del Dipartimento di Scienze e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 </w:t>
      </w:r>
      <w:r>
        <w:rPr>
          <w:color w:val="000000"/>
        </w:rPr>
        <w:t xml:space="preserve">tecnologie agrarie, </w:t>
      </w:r>
    </w:p>
    <w:p w14:paraId="301CD4D9" w14:textId="77777777" w:rsidR="004130E0" w:rsidRDefault="00C26CE7">
      <w:pPr>
        <w:ind w:left="3540"/>
        <w:jc w:val="right"/>
        <w:rPr>
          <w:b/>
          <w:i/>
        </w:rPr>
      </w:pPr>
      <w:r>
        <w:t>alimentari, ambientali e forestali</w:t>
      </w:r>
    </w:p>
    <w:p w14:paraId="5D1E479F" w14:textId="77777777" w:rsidR="004130E0" w:rsidRDefault="00C26CE7">
      <w:pPr>
        <w:spacing w:after="0" w:line="360" w:lineRule="auto"/>
        <w:ind w:left="2829" w:firstLine="708"/>
        <w:jc w:val="right"/>
      </w:pPr>
      <w:r>
        <w:t>Università degli Studi di Firenze</w:t>
      </w:r>
    </w:p>
    <w:p w14:paraId="6DAE80D7" w14:textId="77777777" w:rsidR="004130E0" w:rsidRDefault="00C26CE7">
      <w:pPr>
        <w:spacing w:line="360" w:lineRule="auto"/>
        <w:ind w:left="2832" w:firstLine="708"/>
        <w:jc w:val="right"/>
      </w:pPr>
      <w:r>
        <w:t>Piazzale delle Cascine,18 - 50144 Firenze</w:t>
      </w:r>
    </w:p>
    <w:p w14:paraId="5A91AF64" w14:textId="77777777" w:rsidR="004130E0" w:rsidRDefault="004130E0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2" w:firstLine="425"/>
        <w:jc w:val="center"/>
        <w:rPr>
          <w:b/>
          <w:i/>
          <w:color w:val="000000"/>
        </w:rPr>
      </w:pPr>
    </w:p>
    <w:p w14:paraId="22026FC3" w14:textId="77777777" w:rsidR="004130E0" w:rsidRDefault="00C26CE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2" w:firstLine="425"/>
        <w:jc w:val="center"/>
        <w:rPr>
          <w:b/>
          <w:i/>
          <w:color w:val="000000"/>
        </w:rPr>
      </w:pPr>
      <w:r>
        <w:rPr>
          <w:b/>
          <w:i/>
          <w:color w:val="000000"/>
        </w:rPr>
        <w:t>Per accettazione da parte dell’Ente ospitante:</w:t>
      </w:r>
    </w:p>
    <w:p w14:paraId="52865CE9" w14:textId="77777777" w:rsidR="004130E0" w:rsidRDefault="004130E0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2" w:firstLine="425"/>
        <w:jc w:val="both"/>
        <w:rPr>
          <w:color w:val="000000"/>
        </w:rPr>
      </w:pPr>
    </w:p>
    <w:p w14:paraId="07A74505" w14:textId="42E13DFF" w:rsidR="004130E0" w:rsidRDefault="00C26CE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240" w:line="360" w:lineRule="auto"/>
        <w:ind w:left="142" w:firstLine="425"/>
        <w:jc w:val="both"/>
        <w:rPr>
          <w:color w:val="000000"/>
        </w:rPr>
      </w:pPr>
      <w:r>
        <w:rPr>
          <w:color w:val="000000"/>
        </w:rPr>
        <w:t xml:space="preserve">Il/la sottoscritto/a _______________________ quale rappresentante legale di ____________________________ (indicare l’organizzazione ospitante) accetta di ospitare il/la </w:t>
      </w:r>
      <w:r w:rsidR="00A2074D" w:rsidRPr="002A7401">
        <w:rPr>
          <w:b/>
          <w:bCs/>
          <w:color w:val="000000"/>
        </w:rPr>
        <w:t>R</w:t>
      </w:r>
      <w:r w:rsidR="00A2074D">
        <w:rPr>
          <w:b/>
          <w:bCs/>
          <w:color w:val="000000"/>
        </w:rPr>
        <w:t>ICERCATOR*</w:t>
      </w:r>
      <w:r>
        <w:rPr>
          <w:color w:val="000000"/>
        </w:rPr>
        <w:t>_____________________ per un periodo di studio e/o ricerca  presso __________________________________(indicare se possibile l’ufficio/laboratori/struttura specifica ospitante)</w:t>
      </w:r>
      <w:r>
        <w:rPr>
          <w:b/>
          <w:color w:val="000000"/>
        </w:rPr>
        <w:t xml:space="preserve"> </w:t>
      </w:r>
      <w:r>
        <w:rPr>
          <w:color w:val="000000"/>
        </w:rPr>
        <w:t>come specificato e descritto nella proposta di collaborazione</w:t>
      </w:r>
    </w:p>
    <w:p w14:paraId="27195565" w14:textId="683F76CA" w:rsidR="00FF6B65" w:rsidRDefault="00C26CE7" w:rsidP="00FF6B65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2" w:firstLine="425"/>
        <w:jc w:val="both"/>
        <w:rPr>
          <w:color w:val="000000"/>
        </w:rPr>
      </w:pPr>
      <w:r>
        <w:rPr>
          <w:color w:val="000000"/>
        </w:rPr>
        <w:t>Durante il suo periodo di permanenza il</w:t>
      </w:r>
      <w:r w:rsidR="00945C58">
        <w:rPr>
          <w:color w:val="000000"/>
        </w:rPr>
        <w:t xml:space="preserve"> </w:t>
      </w:r>
      <w:r w:rsidR="00945C58" w:rsidRPr="002A7401">
        <w:rPr>
          <w:b/>
          <w:bCs/>
          <w:color w:val="000000"/>
        </w:rPr>
        <w:t>“R</w:t>
      </w:r>
      <w:r w:rsidR="00945C58">
        <w:rPr>
          <w:b/>
          <w:bCs/>
          <w:color w:val="000000"/>
        </w:rPr>
        <w:t>ICERCATOR*</w:t>
      </w:r>
      <w:r w:rsidR="00945C58">
        <w:rPr>
          <w:color w:val="000000"/>
        </w:rPr>
        <w:t>”</w:t>
      </w:r>
      <w:r>
        <w:rPr>
          <w:color w:val="000000"/>
        </w:rPr>
        <w:t xml:space="preserve"> sarà coordinato/a da _____________</w:t>
      </w:r>
      <w:r>
        <w:rPr>
          <w:b/>
          <w:color w:val="000000"/>
        </w:rPr>
        <w:t xml:space="preserve"> </w:t>
      </w:r>
      <w:r>
        <w:rPr>
          <w:color w:val="000000"/>
        </w:rPr>
        <w:t>(persona incaricata presso l’organizzazione ospitante)</w:t>
      </w:r>
      <w:r>
        <w:rPr>
          <w:b/>
          <w:color w:val="000000"/>
        </w:rPr>
        <w:t xml:space="preserve"> </w:t>
      </w:r>
      <w:r>
        <w:rPr>
          <w:color w:val="000000"/>
        </w:rPr>
        <w:t>nello svolgimento delle sue attività di ricerca come sopra descritto.</w:t>
      </w:r>
    </w:p>
    <w:p w14:paraId="65BD1A4B" w14:textId="77777777" w:rsidR="00FF6B65" w:rsidRDefault="00FF6B65" w:rsidP="00FF6B65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2" w:firstLine="425"/>
        <w:jc w:val="both"/>
        <w:rPr>
          <w:color w:val="000000"/>
        </w:rPr>
      </w:pPr>
    </w:p>
    <w:p w14:paraId="1F2F55B6" w14:textId="22A69334" w:rsidR="00945C58" w:rsidRDefault="00FF6B65" w:rsidP="00FF6B65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2" w:firstLine="425"/>
        <w:jc w:val="both"/>
        <w:rPr>
          <w:color w:val="000000"/>
        </w:rPr>
      </w:pPr>
      <w:r>
        <w:rPr>
          <w:color w:val="000000"/>
        </w:rPr>
        <w:t>(</w:t>
      </w:r>
      <w:r w:rsidR="00A66E8D">
        <w:rPr>
          <w:color w:val="000000"/>
        </w:rPr>
        <w:t>Ulteriori dettagli se necessario)</w:t>
      </w:r>
    </w:p>
    <w:p w14:paraId="6B69F134" w14:textId="5A574463" w:rsidR="00FF6B65" w:rsidRDefault="00FF6B65" w:rsidP="00FF6B65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2" w:firstLine="425"/>
        <w:jc w:val="both"/>
        <w:rPr>
          <w:color w:val="000000"/>
        </w:rPr>
      </w:pPr>
    </w:p>
    <w:p w14:paraId="60E76467" w14:textId="77777777" w:rsidR="00FF6B65" w:rsidRDefault="00FF6B65" w:rsidP="00FF6B65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2" w:firstLine="425"/>
        <w:jc w:val="both"/>
        <w:rPr>
          <w:color w:val="000000"/>
        </w:rPr>
      </w:pPr>
    </w:p>
    <w:p w14:paraId="29FB4B0A" w14:textId="77777777" w:rsidR="004130E0" w:rsidRDefault="004130E0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2" w:firstLine="425"/>
        <w:jc w:val="both"/>
        <w:rPr>
          <w:color w:val="000000"/>
        </w:rPr>
      </w:pPr>
    </w:p>
    <w:tbl>
      <w:tblPr>
        <w:tblStyle w:val="a0"/>
        <w:tblW w:w="5393" w:type="dxa"/>
        <w:tblInd w:w="27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393"/>
      </w:tblGrid>
      <w:tr w:rsidR="004130E0" w14:paraId="7F2D2EAC" w14:textId="77777777" w:rsidTr="00945C58">
        <w:trPr>
          <w:trHeight w:val="651"/>
        </w:trPr>
        <w:tc>
          <w:tcPr>
            <w:tcW w:w="5393" w:type="dxa"/>
          </w:tcPr>
          <w:p w14:paraId="287A842B" w14:textId="77777777" w:rsidR="004130E0" w:rsidRDefault="00C26CE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i/>
                <w:color w:val="000000"/>
              </w:rPr>
            </w:pPr>
            <w:r>
              <w:rPr>
                <w:i/>
                <w:color w:val="000000"/>
              </w:rPr>
              <w:t xml:space="preserve">Luogo e data </w:t>
            </w:r>
          </w:p>
        </w:tc>
      </w:tr>
      <w:tr w:rsidR="004130E0" w14:paraId="725DF928" w14:textId="77777777" w:rsidTr="00945C58">
        <w:trPr>
          <w:trHeight w:val="2447"/>
        </w:trPr>
        <w:tc>
          <w:tcPr>
            <w:tcW w:w="5393" w:type="dxa"/>
          </w:tcPr>
          <w:p w14:paraId="03648083" w14:textId="7B1CBC80" w:rsidR="004130E0" w:rsidRDefault="00C26CE7" w:rsidP="00A20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 xml:space="preserve">Il </w:t>
            </w:r>
            <w:r w:rsidR="00A323A5">
              <w:rPr>
                <w:color w:val="000000"/>
              </w:rPr>
              <w:t>R</w:t>
            </w:r>
            <w:r>
              <w:rPr>
                <w:color w:val="000000"/>
              </w:rPr>
              <w:t xml:space="preserve">appresentante </w:t>
            </w:r>
            <w:r w:rsidR="00A323A5">
              <w:rPr>
                <w:color w:val="000000"/>
              </w:rPr>
              <w:t>L</w:t>
            </w:r>
            <w:r>
              <w:rPr>
                <w:color w:val="000000"/>
              </w:rPr>
              <w:t>egale dell</w:t>
            </w:r>
            <w:r>
              <w:t xml:space="preserve">’ente ospitante </w:t>
            </w:r>
            <w:r>
              <w:rPr>
                <w:color w:val="000000"/>
              </w:rPr>
              <w:t>______________</w:t>
            </w:r>
            <w:r w:rsidR="00945C58">
              <w:rPr>
                <w:color w:val="000000"/>
              </w:rPr>
              <w:t>_________________________________</w:t>
            </w:r>
          </w:p>
          <w:p w14:paraId="41A2D72A" w14:textId="1C07196A" w:rsidR="004130E0" w:rsidRDefault="00C26CE7" w:rsidP="00A20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>_____________________________________</w:t>
            </w:r>
            <w:r w:rsidR="00945C58">
              <w:rPr>
                <w:color w:val="000000"/>
              </w:rPr>
              <w:t>__________</w:t>
            </w:r>
          </w:p>
          <w:p w14:paraId="1F253B3B" w14:textId="77777777" w:rsidR="004130E0" w:rsidRDefault="00C26CE7" w:rsidP="00A20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i/>
                <w:color w:val="000000"/>
              </w:rPr>
            </w:pPr>
            <w:r>
              <w:rPr>
                <w:i/>
                <w:color w:val="000000"/>
              </w:rPr>
              <w:t>Firma</w:t>
            </w:r>
          </w:p>
        </w:tc>
      </w:tr>
    </w:tbl>
    <w:p w14:paraId="3635A6E9" w14:textId="77777777" w:rsidR="004130E0" w:rsidRDefault="004130E0" w:rsidP="00945C58"/>
    <w:sectPr w:rsidR="004130E0">
      <w:headerReference w:type="default" r:id="rId8"/>
      <w:pgSz w:w="11906" w:h="16838"/>
      <w:pgMar w:top="1417" w:right="1134" w:bottom="1134" w:left="1134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CD4960" w14:textId="77777777" w:rsidR="005310DD" w:rsidRDefault="005310DD">
      <w:pPr>
        <w:spacing w:after="0" w:line="240" w:lineRule="auto"/>
      </w:pPr>
      <w:r>
        <w:separator/>
      </w:r>
    </w:p>
  </w:endnote>
  <w:endnote w:type="continuationSeparator" w:id="0">
    <w:p w14:paraId="2D0A8CFC" w14:textId="77777777" w:rsidR="005310DD" w:rsidRDefault="005310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923B11" w14:textId="77777777" w:rsidR="005310DD" w:rsidRDefault="005310DD">
      <w:pPr>
        <w:spacing w:after="0" w:line="240" w:lineRule="auto"/>
      </w:pPr>
      <w:r>
        <w:separator/>
      </w:r>
    </w:p>
  </w:footnote>
  <w:footnote w:type="continuationSeparator" w:id="0">
    <w:p w14:paraId="1C7204F9" w14:textId="77777777" w:rsidR="005310DD" w:rsidRDefault="005310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F8D73A" w14:textId="77777777" w:rsidR="004130E0" w:rsidRDefault="00C26CE7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spacing w:after="0" w:line="240" w:lineRule="auto"/>
      <w:rPr>
        <w:color w:val="000000"/>
      </w:rPr>
    </w:pPr>
    <w:r>
      <w:rPr>
        <w:noProof/>
        <w:color w:val="000000"/>
      </w:rPr>
      <w:drawing>
        <wp:inline distT="0" distB="0" distL="0" distR="0" wp14:anchorId="5D444227" wp14:editId="0E789E99">
          <wp:extent cx="1720800" cy="741600"/>
          <wp:effectExtent l="0" t="0" r="0" b="1905"/>
          <wp:docPr id="2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720800" cy="7416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745DC8"/>
    <w:multiLevelType w:val="multilevel"/>
    <w:tmpl w:val="F612BD54"/>
    <w:lvl w:ilvl="0">
      <w:numFmt w:val="bullet"/>
      <w:lvlText w:val="-"/>
      <w:lvlJc w:val="left"/>
      <w:pPr>
        <w:ind w:left="927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647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367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087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807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527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247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967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687" w:hanging="360"/>
      </w:pPr>
      <w:rPr>
        <w:rFonts w:ascii="Noto Sans Symbols" w:eastAsia="Noto Sans Symbols" w:hAnsi="Noto Sans Symbols" w:cs="Noto Sans Symbols"/>
      </w:rPr>
    </w:lvl>
  </w:abstractNum>
  <w:num w:numId="1" w16cid:durableId="13539974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xMDU0tTQ3sbQ0NDVX0lEKTi0uzszPAykwrAUAXPHwwiwAAAA="/>
  </w:docVars>
  <w:rsids>
    <w:rsidRoot w:val="004130E0"/>
    <w:rsid w:val="00014EE9"/>
    <w:rsid w:val="00041985"/>
    <w:rsid w:val="002A7401"/>
    <w:rsid w:val="002D6623"/>
    <w:rsid w:val="0030224A"/>
    <w:rsid w:val="00387001"/>
    <w:rsid w:val="004130E0"/>
    <w:rsid w:val="004C3A59"/>
    <w:rsid w:val="005310DD"/>
    <w:rsid w:val="008E5AA9"/>
    <w:rsid w:val="00945C58"/>
    <w:rsid w:val="009C39BB"/>
    <w:rsid w:val="00A2074D"/>
    <w:rsid w:val="00A323A5"/>
    <w:rsid w:val="00A44BD2"/>
    <w:rsid w:val="00A57DFB"/>
    <w:rsid w:val="00A66E8D"/>
    <w:rsid w:val="00C26CE7"/>
    <w:rsid w:val="00C445D7"/>
    <w:rsid w:val="00CC7F87"/>
    <w:rsid w:val="00DE587B"/>
    <w:rsid w:val="00F363C7"/>
    <w:rsid w:val="00FA3CE1"/>
    <w:rsid w:val="00FF6B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123C535"/>
  <w15:docId w15:val="{6F0B4086-37F5-4167-AD8B-31DAEA53B5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8F6192"/>
  </w:style>
  <w:style w:type="paragraph" w:styleId="Titolo1">
    <w:name w:val="heading 1"/>
    <w:basedOn w:val="Normale"/>
    <w:next w:val="Normale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itolo2">
    <w:name w:val="heading 2"/>
    <w:basedOn w:val="Normale"/>
    <w:next w:val="Normale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itolo3">
    <w:name w:val="heading 3"/>
    <w:basedOn w:val="Normale"/>
    <w:next w:val="Normale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itolo4">
    <w:name w:val="heading 4"/>
    <w:basedOn w:val="Normale"/>
    <w:next w:val="Normale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itolo5">
    <w:name w:val="heading 5"/>
    <w:basedOn w:val="Normale"/>
    <w:next w:val="Normale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itolo6">
    <w:name w:val="heading 6"/>
    <w:basedOn w:val="Normale"/>
    <w:next w:val="Normale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Intestazione">
    <w:name w:val="header"/>
    <w:basedOn w:val="Normale"/>
    <w:link w:val="IntestazioneCarattere"/>
    <w:uiPriority w:val="99"/>
    <w:unhideWhenUsed/>
    <w:rsid w:val="008F6192"/>
    <w:pPr>
      <w:tabs>
        <w:tab w:val="center" w:pos="4819"/>
        <w:tab w:val="right" w:pos="9638"/>
      </w:tabs>
      <w:spacing w:after="0" w:line="240" w:lineRule="auto"/>
    </w:pPr>
    <w:rPr>
      <w:rFonts w:asciiTheme="minorHAnsi" w:eastAsiaTheme="minorHAnsi" w:hAnsiTheme="minorHAnsi" w:cstheme="minorBidi"/>
      <w:lang w:eastAsia="en-US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8F6192"/>
  </w:style>
  <w:style w:type="paragraph" w:styleId="Pidipagina">
    <w:name w:val="footer"/>
    <w:basedOn w:val="Normale"/>
    <w:link w:val="PidipaginaCarattere"/>
    <w:uiPriority w:val="99"/>
    <w:unhideWhenUsed/>
    <w:rsid w:val="008F6192"/>
    <w:pPr>
      <w:tabs>
        <w:tab w:val="center" w:pos="4819"/>
        <w:tab w:val="right" w:pos="9638"/>
      </w:tabs>
      <w:spacing w:after="0" w:line="240" w:lineRule="auto"/>
    </w:pPr>
    <w:rPr>
      <w:rFonts w:asciiTheme="minorHAnsi" w:eastAsiaTheme="minorHAnsi" w:hAnsiTheme="minorHAnsi" w:cstheme="minorBidi"/>
      <w:lang w:eastAsia="en-US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8F6192"/>
  </w:style>
  <w:style w:type="paragraph" w:styleId="Paragrafoelenco">
    <w:name w:val="List Paragraph"/>
    <w:basedOn w:val="Normale"/>
    <w:uiPriority w:val="34"/>
    <w:qFormat/>
    <w:rsid w:val="00442631"/>
    <w:pPr>
      <w:ind w:left="720"/>
      <w:contextualSpacing/>
    </w:pPr>
  </w:style>
  <w:style w:type="paragraph" w:styleId="Sottotitolo">
    <w:name w:val="Subtitle"/>
    <w:basedOn w:val="Normale"/>
    <w:next w:val="Normale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6HVaDBJfZs/gSgx5gfXqX0pqmDw==">AMUW2mW8KnyA64/pfscwPGOtvRNWVMIJUl/j7ZF6BULHoYTQs9mK3BgTwm221tUcyLRHigRJcF4Ant6rr2hFCym1vvQqBarevTanFQmOmhCrGMTADjOxohv4Kj8ceIO7OMj7BxQAdUk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56</Words>
  <Characters>4881</Characters>
  <Application>Microsoft Office Word</Application>
  <DocSecurity>0</DocSecurity>
  <Lines>40</Lines>
  <Paragraphs>1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ara.grassi</dc:creator>
  <cp:lastModifiedBy>Patrizia Rossi</cp:lastModifiedBy>
  <cp:revision>7</cp:revision>
  <dcterms:created xsi:type="dcterms:W3CDTF">2022-05-06T13:12:00Z</dcterms:created>
  <dcterms:modified xsi:type="dcterms:W3CDTF">2022-07-28T10:31:00Z</dcterms:modified>
</cp:coreProperties>
</file>